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62F44" w14:textId="77777777" w:rsidR="00CD7601" w:rsidRDefault="00CD7601" w:rsidP="00F01A2E">
      <w:pPr>
        <w:spacing w:line="480" w:lineRule="auto"/>
        <w:jc w:val="center"/>
      </w:pPr>
      <w:r w:rsidRPr="00D142EE">
        <w:rPr>
          <w:highlight w:val="lightGray"/>
        </w:rPr>
        <w:t>&lt;Title of Thesis&gt;</w:t>
      </w:r>
    </w:p>
    <w:p w14:paraId="57D0057D" w14:textId="77777777" w:rsidR="00CD7601" w:rsidRDefault="00CD7601" w:rsidP="00CD7601">
      <w:pPr>
        <w:jc w:val="center"/>
      </w:pPr>
    </w:p>
    <w:p w14:paraId="626F78AE" w14:textId="77777777" w:rsidR="00CD7601" w:rsidRDefault="00CD7601" w:rsidP="00CD7601">
      <w:pPr>
        <w:jc w:val="center"/>
      </w:pPr>
      <w:r w:rsidRPr="00D142EE">
        <w:rPr>
          <w:highlight w:val="lightGray"/>
        </w:rPr>
        <w:t>&lt;title can be no more than 200 characters in length double spaced&gt;</w:t>
      </w:r>
    </w:p>
    <w:p w14:paraId="659BFB03" w14:textId="77777777" w:rsidR="00CD7601" w:rsidRDefault="00CD7601" w:rsidP="00CE640B">
      <w:pPr>
        <w:jc w:val="center"/>
      </w:pPr>
    </w:p>
    <w:p w14:paraId="16F5359C" w14:textId="39A0B712" w:rsidR="00CE640B" w:rsidRPr="005F5B5A" w:rsidRDefault="00CE640B" w:rsidP="00CE640B">
      <w:pPr>
        <w:jc w:val="center"/>
      </w:pPr>
      <w:r w:rsidRPr="005F5B5A"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Your full legal name here, double spaced after title&gt;</w:t>
      </w:r>
      <w:r w:rsidRPr="005F5B5A">
        <w:fldChar w:fldCharType="end"/>
      </w:r>
      <w:bookmarkEnd w:id="0"/>
    </w:p>
    <w:p w14:paraId="01D20DF2" w14:textId="77777777" w:rsidR="00CE640B" w:rsidRDefault="00CE640B" w:rsidP="00CE640B">
      <w:pPr>
        <w:jc w:val="center"/>
      </w:pPr>
    </w:p>
    <w:p w14:paraId="05533567" w14:textId="77777777" w:rsidR="00F01A2E" w:rsidRDefault="00F01A2E" w:rsidP="00CE640B">
      <w:pPr>
        <w:jc w:val="center"/>
      </w:pPr>
    </w:p>
    <w:p w14:paraId="49E60E7B" w14:textId="77777777" w:rsidR="00F01A2E" w:rsidRPr="005F5B5A" w:rsidRDefault="00F01A2E" w:rsidP="00CE640B">
      <w:pPr>
        <w:jc w:val="center"/>
      </w:pPr>
    </w:p>
    <w:p w14:paraId="726DA945" w14:textId="77777777" w:rsidR="00CE640B" w:rsidRPr="005F5B5A" w:rsidRDefault="00CE640B" w:rsidP="00CE640B">
      <w:pPr>
        <w:jc w:val="center"/>
      </w:pPr>
    </w:p>
    <w:p w14:paraId="7403AA49" w14:textId="77777777" w:rsidR="00CE640B" w:rsidRPr="005F5B5A" w:rsidRDefault="00CE640B" w:rsidP="00CE640B">
      <w:pPr>
        <w:jc w:val="center"/>
      </w:pPr>
    </w:p>
    <w:p w14:paraId="4BA8AAC7" w14:textId="77777777" w:rsidR="00CE640B" w:rsidRPr="005F5B5A" w:rsidRDefault="00CE640B" w:rsidP="00CE640B">
      <w:pPr>
        <w:jc w:val="center"/>
      </w:pPr>
      <w:r w:rsidRPr="005F5B5A">
        <w:t>A Thesis Submitted to the Graduate Faculty of</w:t>
      </w:r>
    </w:p>
    <w:p w14:paraId="151D7C97" w14:textId="77777777" w:rsidR="00CE640B" w:rsidRPr="005F5B5A" w:rsidRDefault="00CE640B" w:rsidP="00CE640B">
      <w:pPr>
        <w:jc w:val="center"/>
      </w:pPr>
      <w:r w:rsidRPr="005F5B5A">
        <w:t>GRAND VALLEY STATE UNIVERSITY</w:t>
      </w:r>
    </w:p>
    <w:p w14:paraId="1549C9D3" w14:textId="77777777" w:rsidR="00CE640B" w:rsidRPr="005F5B5A" w:rsidRDefault="00CE640B" w:rsidP="00CE640B">
      <w:pPr>
        <w:jc w:val="center"/>
      </w:pPr>
      <w:r w:rsidRPr="005F5B5A">
        <w:t>In</w:t>
      </w:r>
    </w:p>
    <w:p w14:paraId="386E7ED9" w14:textId="77777777" w:rsidR="00CE640B" w:rsidRPr="005F5B5A" w:rsidRDefault="00CE640B" w:rsidP="00CE640B">
      <w:pPr>
        <w:jc w:val="center"/>
      </w:pPr>
      <w:r w:rsidRPr="005F5B5A">
        <w:t>Partial Fulfillment of the Requirements</w:t>
      </w:r>
    </w:p>
    <w:p w14:paraId="17D8C921" w14:textId="77777777" w:rsidR="00CE640B" w:rsidRPr="005F5B5A" w:rsidRDefault="00CE640B" w:rsidP="00CE640B">
      <w:pPr>
        <w:jc w:val="center"/>
      </w:pPr>
      <w:r w:rsidRPr="005F5B5A">
        <w:t>For the Degree of</w:t>
      </w:r>
    </w:p>
    <w:p w14:paraId="4BEB3C8B" w14:textId="77777777" w:rsidR="00CE640B" w:rsidRPr="005F5B5A" w:rsidRDefault="00CE640B" w:rsidP="00CE640B">
      <w:pPr>
        <w:jc w:val="center"/>
      </w:pPr>
      <w:r w:rsidRPr="005F5B5A"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name of your degree here&gt;</w:t>
      </w:r>
      <w:r w:rsidRPr="005F5B5A">
        <w:fldChar w:fldCharType="end"/>
      </w:r>
      <w:bookmarkEnd w:id="1"/>
    </w:p>
    <w:p w14:paraId="1A7E78D7" w14:textId="77777777" w:rsidR="00CE640B" w:rsidRDefault="00CE640B" w:rsidP="00CE640B">
      <w:pPr>
        <w:jc w:val="center"/>
      </w:pPr>
    </w:p>
    <w:p w14:paraId="6D38A8EA" w14:textId="77777777" w:rsidR="00F01A2E" w:rsidRPr="005F5B5A" w:rsidRDefault="00F01A2E" w:rsidP="00CE640B">
      <w:pPr>
        <w:jc w:val="center"/>
      </w:pPr>
    </w:p>
    <w:p w14:paraId="25FE00FF" w14:textId="77777777" w:rsidR="00CE640B" w:rsidRPr="005F5B5A" w:rsidRDefault="00CE640B" w:rsidP="00CE640B">
      <w:pPr>
        <w:jc w:val="center"/>
      </w:pPr>
      <w:r w:rsidRPr="005F5B5A"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your academic unit&gt;</w:t>
      </w:r>
      <w:r w:rsidRPr="005F5B5A">
        <w:fldChar w:fldCharType="end"/>
      </w:r>
      <w:bookmarkEnd w:id="2"/>
    </w:p>
    <w:p w14:paraId="1C78F0B5" w14:textId="77777777" w:rsidR="00CE640B" w:rsidRDefault="00CE640B" w:rsidP="00CE640B">
      <w:pPr>
        <w:jc w:val="center"/>
      </w:pPr>
    </w:p>
    <w:p w14:paraId="09059BDB" w14:textId="77777777" w:rsidR="00F01A2E" w:rsidRDefault="00F01A2E" w:rsidP="00CE640B">
      <w:pPr>
        <w:jc w:val="center"/>
      </w:pPr>
    </w:p>
    <w:p w14:paraId="1839E551" w14:textId="77777777" w:rsidR="00F01A2E" w:rsidRDefault="00F01A2E" w:rsidP="00CE640B">
      <w:pPr>
        <w:jc w:val="center"/>
      </w:pPr>
    </w:p>
    <w:p w14:paraId="00FDC606" w14:textId="77777777" w:rsidR="00CE640B" w:rsidRPr="005F5B5A" w:rsidRDefault="00CE640B" w:rsidP="00CE640B">
      <w:pPr>
        <w:jc w:val="center"/>
      </w:pPr>
    </w:p>
    <w:p w14:paraId="22A276E0" w14:textId="293E21FC" w:rsidR="00B81460" w:rsidRPr="005F5B5A" w:rsidRDefault="00CE640B" w:rsidP="00CE640B">
      <w:pPr>
        <w:jc w:val="center"/>
      </w:pPr>
      <w:r w:rsidRPr="005F5B5A"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 xml:space="preserve">&lt;Month of graduation&gt; </w:t>
      </w:r>
      <w:r w:rsidRPr="005F5B5A">
        <w:fldChar w:fldCharType="end"/>
      </w:r>
      <w:bookmarkEnd w:id="3"/>
      <w:r w:rsidRPr="005F5B5A">
        <w:t xml:space="preserve"> </w:t>
      </w:r>
      <w:r w:rsidRPr="005F5B5A"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 xml:space="preserve">&lt;Year of graduation&gt; </w:t>
      </w:r>
      <w:r w:rsidRPr="005F5B5A">
        <w:fldChar w:fldCharType="end"/>
      </w:r>
      <w:bookmarkEnd w:id="4"/>
      <w:r w:rsidRPr="005F5B5A">
        <w:t xml:space="preserve"> </w:t>
      </w:r>
    </w:p>
    <w:p w14:paraId="4FAA966A" w14:textId="77777777" w:rsidR="00B81460" w:rsidRPr="005F5B5A" w:rsidRDefault="00B81460">
      <w:r w:rsidRPr="005F5B5A">
        <w:br w:type="page"/>
      </w:r>
    </w:p>
    <w:p w14:paraId="5930382B" w14:textId="4EFB63F7" w:rsidR="00906BD7" w:rsidRDefault="00CD7601" w:rsidP="00906BD7">
      <w:pPr>
        <w:spacing w:line="240" w:lineRule="auto"/>
        <w:jc w:val="center"/>
        <w:rPr>
          <w:b/>
          <w:bCs/>
        </w:rPr>
      </w:pPr>
      <w:bookmarkStart w:id="5" w:name="_Hlk209617099"/>
      <w:r w:rsidRPr="005F5B5A">
        <w:rPr>
          <w:noProof/>
        </w:rPr>
        <w:lastRenderedPageBreak/>
        <w:drawing>
          <wp:anchor distT="0" distB="0" distL="114300" distR="114300" simplePos="0" relativeHeight="251660800" behindDoc="0" locked="0" layoutInCell="1" allowOverlap="1" wp14:anchorId="571D2CBF" wp14:editId="7497072C">
            <wp:simplePos x="0" y="0"/>
            <wp:positionH relativeFrom="margin">
              <wp:align>center</wp:align>
            </wp:positionH>
            <wp:positionV relativeFrom="paragraph">
              <wp:posOffset>428625</wp:posOffset>
            </wp:positionV>
            <wp:extent cx="2476500" cy="524510"/>
            <wp:effectExtent l="0" t="0" r="0" b="8890"/>
            <wp:wrapTopAndBottom/>
            <wp:docPr id="2" name="Picture 28" descr="A black background with a black squa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 descr="A black background with a black squar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6BD7" w:rsidRPr="0034170E">
        <w:rPr>
          <w:b/>
          <w:bCs/>
        </w:rPr>
        <w:t>Thesis Approval Form</w:t>
      </w:r>
    </w:p>
    <w:p w14:paraId="1AAD5AC7" w14:textId="77777777" w:rsidR="00CD7601" w:rsidRDefault="00CD7601" w:rsidP="00906BD7">
      <w:pPr>
        <w:spacing w:line="240" w:lineRule="auto"/>
        <w:rPr>
          <w:b/>
          <w:bCs/>
        </w:rPr>
      </w:pPr>
    </w:p>
    <w:p w14:paraId="2FDA788A" w14:textId="60FB104E" w:rsidR="00906BD7" w:rsidRPr="005F5B5A" w:rsidRDefault="00906BD7" w:rsidP="00906BD7">
      <w:pPr>
        <w:spacing w:line="240" w:lineRule="auto"/>
      </w:pPr>
      <w:r w:rsidRPr="005F5B5A">
        <w:t xml:space="preserve">The signatories of the committee below indicate that they have read and approved the thesis of </w:t>
      </w:r>
      <w:r w:rsidRPr="005F5B5A">
        <w:fldChar w:fldCharType="begin">
          <w:ffData>
            <w:name w:val="Text2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your full legal name&gt;</w:t>
      </w:r>
      <w:r w:rsidRPr="005F5B5A">
        <w:fldChar w:fldCharType="end"/>
      </w:r>
      <w:r w:rsidRPr="005F5B5A">
        <w:t xml:space="preserve"> in partial fulfillment of the requirements for the degree of </w:t>
      </w:r>
      <w:r w:rsidRPr="005F5B5A">
        <w:fldChar w:fldCharType="begin">
          <w:ffData>
            <w:name w:val="Text1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Master of XXXX&gt;</w:t>
      </w:r>
      <w:r w:rsidRPr="005F5B5A">
        <w:fldChar w:fldCharType="end"/>
      </w:r>
      <w:r w:rsidRPr="005F5B5A">
        <w:t>.</w:t>
      </w:r>
    </w:p>
    <w:p w14:paraId="41CBD875" w14:textId="77777777" w:rsidR="00906BD7" w:rsidRPr="005F5B5A" w:rsidRDefault="00906BD7" w:rsidP="00906BD7">
      <w:pPr>
        <w:spacing w:line="240" w:lineRule="auto"/>
      </w:pPr>
    </w:p>
    <w:p w14:paraId="443BD446" w14:textId="5D141358" w:rsidR="00906BD7" w:rsidRPr="005F5B5A" w:rsidRDefault="00906BD7" w:rsidP="00906BD7">
      <w:pPr>
        <w:spacing w:line="240" w:lineRule="auto"/>
      </w:pPr>
      <w:r w:rsidRPr="005F5B5A">
        <w:t>______________________________________________________</w:t>
      </w:r>
      <w:r w:rsidR="006D553A">
        <w:t>______________________________</w:t>
      </w:r>
    </w:p>
    <w:p w14:paraId="464B5E1E" w14:textId="69112CB7" w:rsidR="00906BD7" w:rsidRPr="005F5B5A" w:rsidRDefault="00906BD7" w:rsidP="00906BD7">
      <w:pPr>
        <w:spacing w:line="240" w:lineRule="auto"/>
      </w:pPr>
      <w:r w:rsidRPr="005F5B5A">
        <w:tab/>
      </w:r>
      <w:r w:rsidRPr="005F5B5A">
        <w:fldChar w:fldCharType="begin">
          <w:ffData>
            <w:name w:val="Text3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 xml:space="preserve">&lt;name of thesis advisor&gt; </w:t>
      </w:r>
      <w:r w:rsidRPr="005F5B5A">
        <w:fldChar w:fldCharType="end"/>
      </w:r>
      <w:r w:rsidRPr="005F5B5A">
        <w:t>, Thesis committee chair</w:t>
      </w:r>
      <w:r w:rsidRPr="005F5B5A">
        <w:tab/>
      </w:r>
      <w:r w:rsidR="006D553A">
        <w:tab/>
      </w:r>
      <w:r w:rsidR="006D553A">
        <w:tab/>
      </w:r>
      <w:r w:rsidRPr="005F5B5A">
        <w:t>Date</w:t>
      </w:r>
    </w:p>
    <w:p w14:paraId="546672D3" w14:textId="77777777" w:rsidR="00906BD7" w:rsidRPr="005F5B5A" w:rsidRDefault="00906BD7" w:rsidP="00906BD7">
      <w:pPr>
        <w:spacing w:line="240" w:lineRule="auto"/>
      </w:pPr>
    </w:p>
    <w:p w14:paraId="54928D33" w14:textId="2690F9DC" w:rsidR="00906BD7" w:rsidRPr="005F5B5A" w:rsidRDefault="00906BD7" w:rsidP="00906BD7">
      <w:pPr>
        <w:spacing w:line="240" w:lineRule="auto"/>
      </w:pPr>
      <w:r w:rsidRPr="005F5B5A">
        <w:t>______________________________________________________</w:t>
      </w:r>
      <w:r w:rsidR="006D553A">
        <w:t>______________________________</w:t>
      </w:r>
    </w:p>
    <w:p w14:paraId="153FCE13" w14:textId="52ED45D7" w:rsidR="00906BD7" w:rsidRPr="005F5B5A" w:rsidRDefault="00906BD7" w:rsidP="00906BD7">
      <w:pPr>
        <w:spacing w:line="240" w:lineRule="auto"/>
      </w:pPr>
      <w:r w:rsidRPr="005F5B5A">
        <w:tab/>
      </w:r>
      <w:r w:rsidRPr="005F5B5A">
        <w:fldChar w:fldCharType="begin">
          <w:ffData>
            <w:name w:val="Text4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name of member&gt;</w:t>
      </w:r>
      <w:r w:rsidRPr="005F5B5A">
        <w:fldChar w:fldCharType="end"/>
      </w:r>
      <w:r w:rsidRPr="005F5B5A">
        <w:t>, Committee member</w:t>
      </w:r>
      <w:r w:rsidRPr="005F5B5A">
        <w:tab/>
      </w:r>
      <w:r w:rsidRPr="005F5B5A">
        <w:tab/>
      </w:r>
      <w:r w:rsidRPr="005F5B5A">
        <w:tab/>
      </w:r>
      <w:r w:rsidR="006D553A">
        <w:tab/>
      </w:r>
      <w:r w:rsidR="006D553A">
        <w:tab/>
      </w:r>
      <w:r w:rsidRPr="005F5B5A">
        <w:t>Date</w:t>
      </w:r>
    </w:p>
    <w:p w14:paraId="797A2DDF" w14:textId="77777777" w:rsidR="00906BD7" w:rsidRPr="005F5B5A" w:rsidRDefault="00906BD7" w:rsidP="00906BD7">
      <w:pPr>
        <w:spacing w:line="240" w:lineRule="auto"/>
      </w:pPr>
    </w:p>
    <w:p w14:paraId="5F3EBD3E" w14:textId="37B223F6" w:rsidR="00906BD7" w:rsidRPr="005F5B5A" w:rsidRDefault="00906BD7" w:rsidP="00906BD7">
      <w:pPr>
        <w:spacing w:line="240" w:lineRule="auto"/>
      </w:pPr>
      <w:r w:rsidRPr="005F5B5A">
        <w:t>______________________________________________________</w:t>
      </w:r>
      <w:r w:rsidR="006D553A">
        <w:t>______________________________</w:t>
      </w:r>
    </w:p>
    <w:p w14:paraId="04EEEFD5" w14:textId="739D2F61" w:rsidR="00906BD7" w:rsidRPr="005F5B5A" w:rsidRDefault="00906BD7" w:rsidP="00906BD7">
      <w:pPr>
        <w:spacing w:line="240" w:lineRule="auto"/>
      </w:pPr>
      <w:r w:rsidRPr="005F5B5A">
        <w:tab/>
      </w:r>
      <w:r w:rsidRPr="005F5B5A">
        <w:fldChar w:fldCharType="begin">
          <w:ffData>
            <w:name w:val="Text5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name of member&gt;</w:t>
      </w:r>
      <w:r w:rsidRPr="005F5B5A">
        <w:fldChar w:fldCharType="end"/>
      </w:r>
      <w:r w:rsidRPr="005F5B5A">
        <w:t>, Committee member</w:t>
      </w:r>
      <w:r w:rsidRPr="005F5B5A">
        <w:tab/>
      </w:r>
      <w:r w:rsidRPr="005F5B5A">
        <w:tab/>
      </w:r>
      <w:r w:rsidRPr="005F5B5A">
        <w:tab/>
      </w:r>
      <w:r w:rsidR="006D553A">
        <w:tab/>
      </w:r>
      <w:r w:rsidR="006D553A">
        <w:tab/>
      </w:r>
      <w:r w:rsidRPr="005F5B5A">
        <w:t>Date</w:t>
      </w:r>
    </w:p>
    <w:p w14:paraId="3369D8D9" w14:textId="77777777" w:rsidR="0085024A" w:rsidRPr="005F5B5A" w:rsidRDefault="00906BD7" w:rsidP="00906BD7">
      <w:pPr>
        <w:spacing w:line="240" w:lineRule="auto"/>
      </w:pPr>
      <w:r w:rsidRPr="005F5B5A">
        <w:t xml:space="preserve">    </w:t>
      </w:r>
    </w:p>
    <w:p w14:paraId="249AED61" w14:textId="4D235FBD" w:rsidR="00906BD7" w:rsidRPr="005F5B5A" w:rsidRDefault="00906BD7" w:rsidP="00906BD7">
      <w:pPr>
        <w:spacing w:line="240" w:lineRule="auto"/>
      </w:pPr>
      <w:r w:rsidRPr="005F5B5A">
        <w:t xml:space="preserve"> Accepted and approved on behalf of the</w:t>
      </w:r>
      <w:r w:rsidRPr="005F5B5A">
        <w:tab/>
        <w:t xml:space="preserve">            Accepted and approved on behalf of the </w:t>
      </w:r>
    </w:p>
    <w:p w14:paraId="669171A9" w14:textId="58E8E630" w:rsidR="00906BD7" w:rsidRPr="005F5B5A" w:rsidRDefault="00906BD7" w:rsidP="00906BD7">
      <w:pPr>
        <w:spacing w:line="240" w:lineRule="auto"/>
      </w:pPr>
      <w:r w:rsidRPr="005F5B5A">
        <w:t xml:space="preserve">           </w:t>
      </w:r>
      <w:r w:rsidRPr="005F5B5A">
        <w:fldChar w:fldCharType="begin">
          <w:ffData>
            <w:name w:val=""/>
            <w:enabled/>
            <w:calcOnExit w:val="0"/>
            <w:textInput/>
          </w:ffData>
        </w:fldChar>
      </w:r>
      <w:r w:rsidRPr="005F5B5A">
        <w:instrText xml:space="preserve"> FORMTEXT </w:instrText>
      </w:r>
      <w:r w:rsidRPr="005F5B5A">
        <w:fldChar w:fldCharType="separate"/>
      </w:r>
      <w:r w:rsidRPr="005F5B5A">
        <w:rPr>
          <w:noProof/>
        </w:rPr>
        <w:t>&lt;Name of Academic College&gt;</w:t>
      </w:r>
      <w:r w:rsidRPr="005F5B5A">
        <w:fldChar w:fldCharType="end"/>
      </w:r>
      <w:r w:rsidRPr="005F5B5A">
        <w:tab/>
      </w:r>
      <w:r w:rsidRPr="005F5B5A">
        <w:tab/>
      </w:r>
      <w:r w:rsidR="006D553A" w:rsidRPr="005F5B5A">
        <w:tab/>
        <w:t xml:space="preserve"> Graduate</w:t>
      </w:r>
      <w:r w:rsidRPr="005F5B5A">
        <w:t xml:space="preserve"> Faculty </w:t>
      </w:r>
      <w:r w:rsidRPr="005F5B5A">
        <w:tab/>
        <w:t xml:space="preserve">    </w:t>
      </w:r>
    </w:p>
    <w:p w14:paraId="7F5465A3" w14:textId="77777777" w:rsidR="0085024A" w:rsidRPr="005F5B5A" w:rsidRDefault="0085024A" w:rsidP="00906BD7">
      <w:pPr>
        <w:spacing w:line="240" w:lineRule="auto"/>
      </w:pPr>
    </w:p>
    <w:p w14:paraId="5D5A3DC6" w14:textId="7E8EAE87" w:rsidR="00906BD7" w:rsidRPr="005F5B5A" w:rsidRDefault="00906BD7" w:rsidP="00906BD7">
      <w:pPr>
        <w:spacing w:line="240" w:lineRule="auto"/>
      </w:pPr>
      <w:r w:rsidRPr="005F5B5A">
        <w:t xml:space="preserve">__________________________________                    </w:t>
      </w:r>
      <w:r w:rsidR="006D553A">
        <w:tab/>
      </w:r>
      <w:r w:rsidRPr="005F5B5A">
        <w:t>__________________________________</w:t>
      </w:r>
    </w:p>
    <w:p w14:paraId="6A00BBF4" w14:textId="4B7B772E" w:rsidR="00906BD7" w:rsidRPr="005F5B5A" w:rsidRDefault="00906BD7" w:rsidP="00906BD7">
      <w:pPr>
        <w:spacing w:line="240" w:lineRule="auto"/>
      </w:pPr>
      <w:r w:rsidRPr="005F5B5A">
        <w:t xml:space="preserve">                   Dean of the College                          </w:t>
      </w:r>
      <w:r w:rsidR="006D553A">
        <w:t xml:space="preserve">  </w:t>
      </w:r>
      <w:r w:rsidRPr="005F5B5A">
        <w:t xml:space="preserve">   Vice Provost and Dean of the Graduate School</w:t>
      </w:r>
    </w:p>
    <w:p w14:paraId="3937767A" w14:textId="77777777" w:rsidR="00906BD7" w:rsidRPr="005F5B5A" w:rsidRDefault="00906BD7" w:rsidP="00906BD7">
      <w:pPr>
        <w:spacing w:line="240" w:lineRule="auto"/>
      </w:pPr>
    </w:p>
    <w:p w14:paraId="7D90B122" w14:textId="68FD4B5D" w:rsidR="00906BD7" w:rsidRPr="005F5B5A" w:rsidRDefault="00906BD7" w:rsidP="00906BD7">
      <w:pPr>
        <w:spacing w:line="240" w:lineRule="auto"/>
      </w:pPr>
      <w:r w:rsidRPr="005F5B5A">
        <w:t xml:space="preserve">__________________________________                 </w:t>
      </w:r>
      <w:r w:rsidR="006D553A">
        <w:tab/>
      </w:r>
      <w:r w:rsidRPr="005F5B5A">
        <w:t xml:space="preserve">   __________________________________ </w:t>
      </w:r>
    </w:p>
    <w:p w14:paraId="32E85179" w14:textId="58410BD8" w:rsidR="00AD19D5" w:rsidRPr="005F5B5A" w:rsidRDefault="00906BD7" w:rsidP="00906BD7">
      <w:pPr>
        <w:spacing w:line="240" w:lineRule="auto"/>
        <w:ind w:firstLine="720"/>
      </w:pPr>
      <w:r w:rsidRPr="005F5B5A">
        <w:t xml:space="preserve">              Date   </w:t>
      </w:r>
      <w:r w:rsidRPr="005F5B5A">
        <w:tab/>
      </w:r>
      <w:r w:rsidRPr="005F5B5A">
        <w:tab/>
      </w:r>
      <w:r w:rsidRPr="005F5B5A">
        <w:tab/>
      </w:r>
      <w:r w:rsidRPr="005F5B5A">
        <w:tab/>
      </w:r>
      <w:r w:rsidRPr="005F5B5A">
        <w:tab/>
      </w:r>
      <w:r w:rsidRPr="005F5B5A">
        <w:tab/>
        <w:t xml:space="preserve">      </w:t>
      </w:r>
      <w:r w:rsidR="006D553A">
        <w:tab/>
      </w:r>
      <w:r w:rsidRPr="005F5B5A">
        <w:t xml:space="preserve">   </w:t>
      </w:r>
      <w:proofErr w:type="spellStart"/>
      <w:r w:rsidRPr="005F5B5A">
        <w:t>Date</w:t>
      </w:r>
      <w:proofErr w:type="spellEnd"/>
    </w:p>
    <w:p w14:paraId="1CF15779" w14:textId="77777777" w:rsidR="00AD19D5" w:rsidRPr="005F5B5A" w:rsidRDefault="00AD19D5">
      <w:r w:rsidRPr="005F5B5A">
        <w:br w:type="page"/>
      </w:r>
    </w:p>
    <w:p w14:paraId="0FFD2D69" w14:textId="6564FCA6" w:rsidR="00C059F5" w:rsidRPr="006E218D" w:rsidRDefault="00BE3B73" w:rsidP="00CD7601">
      <w:pPr>
        <w:pStyle w:val="Heading1"/>
      </w:pPr>
      <w:bookmarkStart w:id="6" w:name="_Toc208493938"/>
      <w:bookmarkEnd w:id="5"/>
      <w:r w:rsidRPr="006E218D">
        <w:lastRenderedPageBreak/>
        <w:t>Dedication</w:t>
      </w:r>
      <w:bookmarkEnd w:id="6"/>
    </w:p>
    <w:p w14:paraId="1941D14B" w14:textId="77777777" w:rsidR="00D05B6B" w:rsidRPr="005F5B5A" w:rsidRDefault="00D05B6B" w:rsidP="00BE3B73">
      <w:pPr>
        <w:jc w:val="center"/>
      </w:pPr>
    </w:p>
    <w:p w14:paraId="5B975253" w14:textId="40F859D3" w:rsidR="00EA6ECE" w:rsidRPr="005F5B5A" w:rsidRDefault="00D05B6B" w:rsidP="00F01A2E">
      <w:pPr>
        <w:spacing w:line="480" w:lineRule="auto"/>
      </w:pPr>
      <w:r w:rsidRPr="00CD7601">
        <w:rPr>
          <w:highlight w:val="lightGray"/>
        </w:rPr>
        <w:t>&lt;</w:t>
      </w:r>
      <w:r w:rsidR="00D95FBF" w:rsidRPr="00CD7601">
        <w:rPr>
          <w:highlight w:val="lightGray"/>
        </w:rPr>
        <w:t>D</w:t>
      </w:r>
      <w:r w:rsidRPr="00CD7601">
        <w:rPr>
          <w:highlight w:val="lightGray"/>
        </w:rPr>
        <w:t>edication text&gt;</w:t>
      </w:r>
    </w:p>
    <w:p w14:paraId="129AD330" w14:textId="77777777" w:rsidR="00EA6ECE" w:rsidRPr="005F5B5A" w:rsidRDefault="00EA6ECE">
      <w:r w:rsidRPr="005F5B5A">
        <w:br w:type="page"/>
      </w:r>
    </w:p>
    <w:p w14:paraId="6F9DDCF9" w14:textId="14EB97C7" w:rsidR="00CE640B" w:rsidRPr="006E218D" w:rsidRDefault="00D95FBF" w:rsidP="00CD7601">
      <w:pPr>
        <w:pStyle w:val="Heading1"/>
      </w:pPr>
      <w:bookmarkStart w:id="7" w:name="_Toc208493939"/>
      <w:r w:rsidRPr="006E218D">
        <w:lastRenderedPageBreak/>
        <w:t>Acknowledgment</w:t>
      </w:r>
      <w:r w:rsidR="00CD7601">
        <w:t>s</w:t>
      </w:r>
      <w:bookmarkEnd w:id="7"/>
    </w:p>
    <w:p w14:paraId="1CCE38DE" w14:textId="77777777" w:rsidR="00C15F97" w:rsidRPr="005F5B5A" w:rsidRDefault="00C15F97" w:rsidP="00B81460"/>
    <w:p w14:paraId="7703FD2F" w14:textId="31766E09" w:rsidR="00C15F97" w:rsidRPr="005F5B5A" w:rsidRDefault="00C15F97" w:rsidP="00D513B6">
      <w:r w:rsidRPr="00CD7601">
        <w:rPr>
          <w:highlight w:val="lightGray"/>
        </w:rPr>
        <w:t>&lt;acknowledgment text&gt;</w:t>
      </w:r>
    </w:p>
    <w:p w14:paraId="07EF231E" w14:textId="77777777" w:rsidR="00C15F97" w:rsidRPr="005F5B5A" w:rsidRDefault="00C15F97" w:rsidP="00B81460"/>
    <w:p w14:paraId="628537DD" w14:textId="25ED0F00" w:rsidR="00C15F97" w:rsidRPr="005F5B5A" w:rsidRDefault="00C15F97">
      <w:r w:rsidRPr="005F5B5A">
        <w:br w:type="page"/>
      </w:r>
    </w:p>
    <w:p w14:paraId="12652F9F" w14:textId="7B62A909" w:rsidR="00C15F97" w:rsidRPr="006E218D" w:rsidRDefault="00BB6394" w:rsidP="00CD7601">
      <w:pPr>
        <w:pStyle w:val="Heading1"/>
      </w:pPr>
      <w:bookmarkStart w:id="8" w:name="_Toc208493940"/>
      <w:r w:rsidRPr="006E218D">
        <w:lastRenderedPageBreak/>
        <w:t>Preface</w:t>
      </w:r>
      <w:bookmarkEnd w:id="8"/>
    </w:p>
    <w:p w14:paraId="5FCC8E02" w14:textId="77777777" w:rsidR="00BB6394" w:rsidRPr="005F5B5A" w:rsidRDefault="00BB6394" w:rsidP="00BB6394">
      <w:pPr>
        <w:jc w:val="center"/>
      </w:pPr>
    </w:p>
    <w:p w14:paraId="144ED233" w14:textId="4334C5EE" w:rsidR="00BB6394" w:rsidRPr="005F5B5A" w:rsidRDefault="00BB6394" w:rsidP="00D513B6">
      <w:r w:rsidRPr="00CD7601">
        <w:rPr>
          <w:highlight w:val="lightGray"/>
        </w:rPr>
        <w:t>&lt;preface text&gt;</w:t>
      </w:r>
    </w:p>
    <w:p w14:paraId="0E31BCFC" w14:textId="1B520070" w:rsidR="00D513B6" w:rsidRPr="005F5B5A" w:rsidRDefault="00D513B6">
      <w:r w:rsidRPr="005F5B5A">
        <w:br w:type="page"/>
      </w:r>
    </w:p>
    <w:p w14:paraId="52486C4B" w14:textId="77777777" w:rsidR="00D513B6" w:rsidRPr="006E218D" w:rsidRDefault="00D513B6" w:rsidP="00CD7601">
      <w:pPr>
        <w:pStyle w:val="Heading1"/>
      </w:pPr>
      <w:bookmarkStart w:id="9" w:name="_Toc208493941"/>
      <w:r w:rsidRPr="006E218D">
        <w:lastRenderedPageBreak/>
        <w:t>Abstract</w:t>
      </w:r>
      <w:bookmarkEnd w:id="9"/>
    </w:p>
    <w:p w14:paraId="3F6F4AB2" w14:textId="77777777" w:rsidR="00D513B6" w:rsidRPr="005F5B5A" w:rsidRDefault="00D513B6" w:rsidP="00D513B6">
      <w:pPr>
        <w:jc w:val="center"/>
      </w:pPr>
    </w:p>
    <w:p w14:paraId="2B915326" w14:textId="77777777" w:rsidR="00D513B6" w:rsidRPr="005F5B5A" w:rsidRDefault="00D513B6" w:rsidP="00D513B6">
      <w:r w:rsidRPr="00CD7601">
        <w:rPr>
          <w:highlight w:val="lightGray"/>
        </w:rPr>
        <w:t>&lt;abstract text&gt;</w:t>
      </w:r>
    </w:p>
    <w:p w14:paraId="33E77A37" w14:textId="545056CF" w:rsidR="00A87B2E" w:rsidRPr="005F5B5A" w:rsidRDefault="00A87B2E">
      <w:r w:rsidRPr="005F5B5A">
        <w:br w:type="page"/>
      </w:r>
    </w:p>
    <w:p w14:paraId="412733BF" w14:textId="07B63383" w:rsidR="00A87B2E" w:rsidRDefault="00A87B2E" w:rsidP="00CD7601">
      <w:pPr>
        <w:pStyle w:val="Heading1"/>
      </w:pPr>
      <w:bookmarkStart w:id="10" w:name="_Toc208493942"/>
      <w:r w:rsidRPr="006E218D">
        <w:lastRenderedPageBreak/>
        <w:t>Table of Contents</w:t>
      </w:r>
      <w:bookmarkEnd w:id="10"/>
    </w:p>
    <w:p w14:paraId="60CA6CFD" w14:textId="77777777" w:rsidR="00B76E25" w:rsidRPr="00B76E25" w:rsidRDefault="00B76E25" w:rsidP="00B76E25"/>
    <w:p w14:paraId="07F6DECE" w14:textId="2D2E7FE6" w:rsidR="00EB715A" w:rsidRDefault="00CD7601" w:rsidP="002526B3">
      <w:pPr>
        <w:spacing w:line="480" w:lineRule="auto"/>
      </w:pPr>
      <w:r>
        <w:t>Title Page ……………………………………………………………………………………………………………..1</w:t>
      </w:r>
    </w:p>
    <w:p w14:paraId="0BAEC55F" w14:textId="46B0CFBF" w:rsidR="00CD7601" w:rsidRPr="005F5B5A" w:rsidRDefault="00CD7601" w:rsidP="002526B3">
      <w:pPr>
        <w:spacing w:line="480" w:lineRule="auto"/>
      </w:pPr>
      <w:r>
        <w:t>Approval Page ……………………………………………………………………………………………………… 2</w:t>
      </w:r>
    </w:p>
    <w:p w14:paraId="6C4F6F66" w14:textId="09BA3E4D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208493938" w:history="1">
        <w:r w:rsidRPr="00EA5119">
          <w:rPr>
            <w:rStyle w:val="Hyperlink"/>
            <w:noProof/>
          </w:rPr>
          <w:t>Ded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717B37" w14:textId="6F573754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39" w:history="1">
        <w:r w:rsidRPr="00EA5119">
          <w:rPr>
            <w:rStyle w:val="Hyperlink"/>
            <w:noProof/>
          </w:rPr>
          <w:t>Acknowledg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90BAD5" w14:textId="15EA2752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0" w:history="1">
        <w:r w:rsidRPr="00EA5119">
          <w:rPr>
            <w:rStyle w:val="Hyperlink"/>
            <w:noProof/>
          </w:rPr>
          <w:t>Pre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55C4CA8" w14:textId="569E7BE4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1" w:history="1">
        <w:r w:rsidRPr="00EA5119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F58340" w14:textId="3DD13BA3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2" w:history="1">
        <w:r w:rsidRPr="00EA5119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B90D42" w14:textId="08FF717C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3" w:history="1">
        <w:r w:rsidRPr="00EA5119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73E831A" w14:textId="0E2B1E60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4" w:history="1">
        <w:r w:rsidRPr="00EA5119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4386C63" w14:textId="50D6D320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5" w:history="1">
        <w:r w:rsidRPr="00EA5119">
          <w:rPr>
            <w:rStyle w:val="Hyperlink"/>
            <w:noProof/>
          </w:rPr>
          <w:t>Key to Symb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3A2FA0A" w14:textId="0E5004B7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6" w:history="1">
        <w:r w:rsidRPr="00EA5119">
          <w:rPr>
            <w:rStyle w:val="Hyperlink"/>
            <w:noProof/>
          </w:rPr>
          <w:t>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E5F36EF" w14:textId="3BFA4F16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47" w:history="1">
        <w:r w:rsidRPr="00EA5119">
          <w:rPr>
            <w:rStyle w:val="Hyperlink"/>
            <w:noProof/>
          </w:rPr>
          <w:t>Chapter 1 –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5CB5ED8" w14:textId="29EA7A7C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48" w:history="1">
        <w:r w:rsidRPr="00EA5119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6024D3A" w14:textId="2839B73F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49" w:history="1">
        <w:r w:rsidRPr="00EA5119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1596BDC" w14:textId="78B8241F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50" w:history="1">
        <w:r w:rsidRPr="00EA5119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E8B9CD4" w14:textId="26F1532F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51" w:history="1">
        <w:r w:rsidRPr="00EA5119">
          <w:rPr>
            <w:rStyle w:val="Hyperlink"/>
            <w:noProof/>
          </w:rPr>
          <w:t>Assum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D0C5CE9" w14:textId="0F3C8A9B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52" w:history="1">
        <w:r w:rsidRPr="00EA5119">
          <w:rPr>
            <w:rStyle w:val="Hyperlink"/>
            <w:noProof/>
          </w:rPr>
          <w:t>Hypothesis or Research Ques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55460F" w14:textId="6D1DA92D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53" w:history="1">
        <w:r w:rsidRPr="00EA5119">
          <w:rPr>
            <w:rStyle w:val="Hyperlink"/>
            <w:noProof/>
          </w:rPr>
          <w:t>Signific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86DB179" w14:textId="085FCC3F" w:rsidR="00F20901" w:rsidRDefault="00F20901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208493954" w:history="1">
        <w:r w:rsidRPr="00EA5119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33E4AE6" w14:textId="3D5695B0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55" w:history="1">
        <w:r w:rsidRPr="00EA5119">
          <w:rPr>
            <w:rStyle w:val="Hyperlink"/>
            <w:noProof/>
          </w:rPr>
          <w:t>Chapter 2 – Review of Litera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7CC082A" w14:textId="0C15A7DF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56" w:history="1">
        <w:r w:rsidRPr="00EA5119">
          <w:rPr>
            <w:rStyle w:val="Hyperlink"/>
            <w:noProof/>
          </w:rPr>
          <w:t>Chapter 3 –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961E5FD" w14:textId="673A9F96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57" w:history="1">
        <w:r w:rsidRPr="00EA5119">
          <w:rPr>
            <w:rStyle w:val="Hyperlink"/>
            <w:noProof/>
          </w:rPr>
          <w:t>Chapter 4 –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BC0E441" w14:textId="2E6BA00A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58" w:history="1">
        <w:r w:rsidRPr="00EA5119">
          <w:rPr>
            <w:rStyle w:val="Hyperlink"/>
            <w:noProof/>
          </w:rPr>
          <w:t>Chapter 5 – Discussion and Conclu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2017BDD" w14:textId="5554A959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59" w:history="1">
        <w:r w:rsidRPr="00EA5119">
          <w:rPr>
            <w:rStyle w:val="Hyperlink"/>
            <w:noProof/>
          </w:rPr>
          <w:t>Bibliography/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DF996A3" w14:textId="6EEBBF88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60" w:history="1">
        <w:r w:rsidRPr="00EA5119">
          <w:rPr>
            <w:rStyle w:val="Hyperlink"/>
            <w:noProof/>
          </w:rPr>
          <w:t>Appe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B14E4BF" w14:textId="0D5676FA" w:rsidR="00F20901" w:rsidRDefault="00F20901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208493961" w:history="1">
        <w:r w:rsidRPr="00EA5119">
          <w:rPr>
            <w:rStyle w:val="Hyperlink"/>
            <w:noProof/>
          </w:rPr>
          <w:t>Vita/Bioske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8493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CE9CEF9" w14:textId="1B986535" w:rsidR="000F6418" w:rsidRPr="005F5B5A" w:rsidRDefault="00F20901">
      <w:r>
        <w:fldChar w:fldCharType="end"/>
      </w:r>
      <w:r w:rsidR="000F6418" w:rsidRPr="005F5B5A">
        <w:br w:type="page"/>
      </w:r>
    </w:p>
    <w:p w14:paraId="233E7DE0" w14:textId="081EA3C3" w:rsidR="005F5B5A" w:rsidRDefault="005F5B5A" w:rsidP="00CD7601">
      <w:pPr>
        <w:pStyle w:val="Heading1"/>
      </w:pPr>
      <w:bookmarkStart w:id="11" w:name="_Toc208493943"/>
      <w:r w:rsidRPr="005F5B5A">
        <w:lastRenderedPageBreak/>
        <w:t>List of Tables</w:t>
      </w:r>
      <w:bookmarkEnd w:id="11"/>
      <w:r w:rsidR="00574001">
        <w:t xml:space="preserve"> </w:t>
      </w:r>
    </w:p>
    <w:p w14:paraId="3075BC34" w14:textId="77777777" w:rsidR="00F20901" w:rsidRDefault="00F20901" w:rsidP="00F20901"/>
    <w:p w14:paraId="39889DCB" w14:textId="30913F0F" w:rsidR="00F20901" w:rsidRPr="00F20901" w:rsidRDefault="00F20901" w:rsidP="00F20901">
      <w:pPr>
        <w:spacing w:line="480" w:lineRule="auto"/>
      </w:pPr>
      <w:r w:rsidRPr="00F20901">
        <w:rPr>
          <w:highlight w:val="lightGray"/>
        </w:rPr>
        <w:t>&lt;List of Tables&gt;</w:t>
      </w:r>
    </w:p>
    <w:p w14:paraId="3F48D255" w14:textId="77777777" w:rsidR="005F5B5A" w:rsidRDefault="005F5B5A">
      <w:pPr>
        <w:rPr>
          <w:b/>
          <w:bCs/>
        </w:rPr>
      </w:pPr>
      <w:r>
        <w:rPr>
          <w:b/>
          <w:bCs/>
        </w:rPr>
        <w:br w:type="page"/>
      </w:r>
    </w:p>
    <w:p w14:paraId="44ED3F1C" w14:textId="1A7D2D5C" w:rsidR="005F5B5A" w:rsidRDefault="005F5B5A" w:rsidP="00CD7601">
      <w:pPr>
        <w:pStyle w:val="Heading1"/>
      </w:pPr>
      <w:bookmarkStart w:id="12" w:name="_Toc208493944"/>
      <w:r>
        <w:lastRenderedPageBreak/>
        <w:t>List of Figures</w:t>
      </w:r>
      <w:bookmarkEnd w:id="12"/>
    </w:p>
    <w:p w14:paraId="4CD75850" w14:textId="77777777" w:rsidR="00F20901" w:rsidRDefault="00F20901" w:rsidP="00F20901"/>
    <w:p w14:paraId="1A4A9982" w14:textId="74056ABA" w:rsidR="00F20901" w:rsidRPr="00F20901" w:rsidRDefault="00F20901" w:rsidP="00F20901">
      <w:pPr>
        <w:spacing w:line="480" w:lineRule="auto"/>
      </w:pPr>
      <w:r w:rsidRPr="00F20901">
        <w:rPr>
          <w:highlight w:val="lightGray"/>
        </w:rPr>
        <w:t>&lt;List of Figures&gt;</w:t>
      </w:r>
    </w:p>
    <w:p w14:paraId="4D1313D9" w14:textId="77777777" w:rsidR="005F5B5A" w:rsidRDefault="005F5B5A">
      <w:pPr>
        <w:rPr>
          <w:b/>
          <w:bCs/>
        </w:rPr>
      </w:pPr>
      <w:r>
        <w:rPr>
          <w:b/>
          <w:bCs/>
        </w:rPr>
        <w:br w:type="page"/>
      </w:r>
    </w:p>
    <w:p w14:paraId="1B36E442" w14:textId="4F41DAC4" w:rsidR="00E56B87" w:rsidRDefault="00E56B87" w:rsidP="00CD7601">
      <w:pPr>
        <w:pStyle w:val="Heading1"/>
      </w:pPr>
      <w:bookmarkStart w:id="13" w:name="_Toc208493945"/>
      <w:r>
        <w:lastRenderedPageBreak/>
        <w:t>Key to Symbols</w:t>
      </w:r>
      <w:bookmarkEnd w:id="13"/>
    </w:p>
    <w:p w14:paraId="3E666516" w14:textId="77777777" w:rsidR="00F20901" w:rsidRDefault="00F20901" w:rsidP="00F20901"/>
    <w:p w14:paraId="4828136C" w14:textId="34BAA08A" w:rsidR="00F20901" w:rsidRPr="00F20901" w:rsidRDefault="00F20901" w:rsidP="00F20901">
      <w:r w:rsidRPr="007768CE">
        <w:rPr>
          <w:highlight w:val="lightGray"/>
        </w:rPr>
        <w:t>&lt;Key to Symbols&gt;</w:t>
      </w:r>
    </w:p>
    <w:p w14:paraId="419D09BF" w14:textId="77777777" w:rsidR="00E56B87" w:rsidRDefault="00E56B87">
      <w:pPr>
        <w:rPr>
          <w:b/>
          <w:bCs/>
        </w:rPr>
      </w:pPr>
      <w:r>
        <w:rPr>
          <w:b/>
          <w:bCs/>
        </w:rPr>
        <w:br w:type="page"/>
      </w:r>
    </w:p>
    <w:p w14:paraId="2477665B" w14:textId="40AEDFDA" w:rsidR="00E56B87" w:rsidRDefault="00E56B87" w:rsidP="00CD7601">
      <w:pPr>
        <w:pStyle w:val="Heading1"/>
      </w:pPr>
      <w:bookmarkStart w:id="14" w:name="_Toc208493946"/>
      <w:r>
        <w:lastRenderedPageBreak/>
        <w:t>Abbreviations</w:t>
      </w:r>
      <w:bookmarkEnd w:id="14"/>
    </w:p>
    <w:p w14:paraId="1EC47EA4" w14:textId="77777777" w:rsidR="007768CE" w:rsidRDefault="007768CE" w:rsidP="007768CE"/>
    <w:p w14:paraId="3B9EA1B0" w14:textId="05614DDC" w:rsidR="007768CE" w:rsidRPr="007768CE" w:rsidRDefault="007768CE" w:rsidP="007768CE">
      <w:pPr>
        <w:spacing w:line="480" w:lineRule="auto"/>
      </w:pPr>
      <w:r w:rsidRPr="007768CE">
        <w:rPr>
          <w:highlight w:val="lightGray"/>
        </w:rPr>
        <w:t>&lt;Abbreviations&gt;</w:t>
      </w:r>
    </w:p>
    <w:p w14:paraId="50925E94" w14:textId="77777777" w:rsidR="00E56B87" w:rsidRDefault="00E56B87">
      <w:pPr>
        <w:rPr>
          <w:b/>
          <w:bCs/>
        </w:rPr>
      </w:pPr>
      <w:r>
        <w:rPr>
          <w:b/>
          <w:bCs/>
        </w:rPr>
        <w:br w:type="page"/>
      </w:r>
    </w:p>
    <w:p w14:paraId="72D25131" w14:textId="577C49E3" w:rsidR="000F6418" w:rsidRDefault="00E56B87" w:rsidP="002B1FB9">
      <w:pPr>
        <w:pStyle w:val="Heading1"/>
      </w:pPr>
      <w:bookmarkStart w:id="15" w:name="_Toc208493947"/>
      <w:r>
        <w:lastRenderedPageBreak/>
        <w:t>Chapter 1</w:t>
      </w:r>
      <w:r w:rsidR="00CD7601">
        <w:t xml:space="preserve"> </w:t>
      </w:r>
      <w:r w:rsidR="002B1FB9">
        <w:t>–</w:t>
      </w:r>
      <w:r>
        <w:t xml:space="preserve"> Introduction</w:t>
      </w:r>
      <w:bookmarkEnd w:id="15"/>
    </w:p>
    <w:p w14:paraId="0E33AC84" w14:textId="77777777" w:rsidR="00B76E25" w:rsidRPr="00B76E25" w:rsidRDefault="00B76E25" w:rsidP="00B76E25"/>
    <w:p w14:paraId="14C20EBB" w14:textId="77777777" w:rsidR="00212984" w:rsidRDefault="00212984" w:rsidP="00DA19CD">
      <w:pPr>
        <w:pStyle w:val="Heading2"/>
      </w:pPr>
      <w:bookmarkStart w:id="16" w:name="_Toc208493948"/>
      <w:r w:rsidRPr="00212984">
        <w:t>Introduction</w:t>
      </w:r>
      <w:bookmarkEnd w:id="16"/>
      <w:r w:rsidRPr="00212984">
        <w:t xml:space="preserve"> </w:t>
      </w:r>
    </w:p>
    <w:p w14:paraId="05F71BDD" w14:textId="77777777" w:rsidR="00212984" w:rsidRDefault="00212984" w:rsidP="00DA19CD">
      <w:pPr>
        <w:pStyle w:val="Heading2"/>
      </w:pPr>
      <w:bookmarkStart w:id="17" w:name="_Toc208493949"/>
      <w:r w:rsidRPr="00212984">
        <w:t>Purpose</w:t>
      </w:r>
      <w:bookmarkEnd w:id="17"/>
      <w:r w:rsidRPr="00212984">
        <w:t xml:space="preserve"> </w:t>
      </w:r>
    </w:p>
    <w:p w14:paraId="08780528" w14:textId="77777777" w:rsidR="00212984" w:rsidRDefault="00212984" w:rsidP="00DA19CD">
      <w:pPr>
        <w:pStyle w:val="Heading2"/>
      </w:pPr>
      <w:bookmarkStart w:id="18" w:name="_Toc208493950"/>
      <w:r w:rsidRPr="00212984">
        <w:t>Scope</w:t>
      </w:r>
      <w:bookmarkEnd w:id="18"/>
      <w:r w:rsidRPr="00212984">
        <w:t xml:space="preserve"> </w:t>
      </w:r>
    </w:p>
    <w:p w14:paraId="34DD2DA4" w14:textId="77777777" w:rsidR="00212984" w:rsidRDefault="00212984" w:rsidP="00DA19CD">
      <w:pPr>
        <w:pStyle w:val="Heading2"/>
      </w:pPr>
      <w:bookmarkStart w:id="19" w:name="_Toc208493951"/>
      <w:r w:rsidRPr="00212984">
        <w:t>Assumptions</w:t>
      </w:r>
      <w:bookmarkEnd w:id="19"/>
      <w:r w:rsidRPr="00212984">
        <w:t xml:space="preserve">  </w:t>
      </w:r>
    </w:p>
    <w:p w14:paraId="6229E68B" w14:textId="77777777" w:rsidR="00212984" w:rsidRDefault="00212984" w:rsidP="00DA19CD">
      <w:pPr>
        <w:pStyle w:val="Heading2"/>
      </w:pPr>
      <w:bookmarkStart w:id="20" w:name="_Toc208493952"/>
      <w:r w:rsidRPr="00212984">
        <w:t>Hypothesis or Research Question</w:t>
      </w:r>
      <w:bookmarkEnd w:id="20"/>
      <w:r w:rsidRPr="00212984">
        <w:t xml:space="preserve"> </w:t>
      </w:r>
    </w:p>
    <w:p w14:paraId="171904A7" w14:textId="77777777" w:rsidR="00212984" w:rsidRDefault="00212984" w:rsidP="00DA19CD">
      <w:pPr>
        <w:pStyle w:val="Heading2"/>
      </w:pPr>
      <w:bookmarkStart w:id="21" w:name="_Toc208493953"/>
      <w:r w:rsidRPr="00212984">
        <w:t>Significance</w:t>
      </w:r>
      <w:bookmarkEnd w:id="21"/>
      <w:r w:rsidRPr="00212984">
        <w:t xml:space="preserve"> </w:t>
      </w:r>
    </w:p>
    <w:p w14:paraId="0D07FA78" w14:textId="3CBA5648" w:rsidR="00212984" w:rsidRDefault="00212984" w:rsidP="00DA19CD">
      <w:pPr>
        <w:pStyle w:val="Heading2"/>
      </w:pPr>
      <w:bookmarkStart w:id="22" w:name="_Toc208493954"/>
      <w:r w:rsidRPr="00212984">
        <w:t>Definitions</w:t>
      </w:r>
      <w:bookmarkEnd w:id="22"/>
      <w:r w:rsidRPr="00212984">
        <w:t xml:space="preserve"> </w:t>
      </w:r>
    </w:p>
    <w:p w14:paraId="7522C305" w14:textId="77777777" w:rsidR="00212984" w:rsidRDefault="00212984">
      <w:pPr>
        <w:rPr>
          <w:b/>
          <w:bCs/>
        </w:rPr>
      </w:pPr>
      <w:r>
        <w:rPr>
          <w:b/>
          <w:bCs/>
        </w:rPr>
        <w:br w:type="page"/>
      </w:r>
    </w:p>
    <w:p w14:paraId="279397C5" w14:textId="22763AA7" w:rsidR="002D4D6D" w:rsidRDefault="002D4D6D" w:rsidP="00CD7601">
      <w:pPr>
        <w:pStyle w:val="Heading1"/>
      </w:pPr>
      <w:bookmarkStart w:id="23" w:name="_Toc208493955"/>
      <w:r w:rsidRPr="002D4D6D">
        <w:lastRenderedPageBreak/>
        <w:t xml:space="preserve">Chapter 2 </w:t>
      </w:r>
      <w:r w:rsidR="00CD7601">
        <w:t xml:space="preserve">– </w:t>
      </w:r>
      <w:r w:rsidRPr="002D4D6D">
        <w:t>Review of Literature</w:t>
      </w:r>
      <w:bookmarkEnd w:id="23"/>
    </w:p>
    <w:p w14:paraId="6EB65BC3" w14:textId="77777777" w:rsidR="00DA19CD" w:rsidRDefault="00DA19CD" w:rsidP="00DA19CD"/>
    <w:p w14:paraId="31711D28" w14:textId="10847C2F" w:rsidR="00DA19CD" w:rsidRPr="00DA19CD" w:rsidRDefault="00DA19CD" w:rsidP="00DA19CD">
      <w:pPr>
        <w:spacing w:line="480" w:lineRule="auto"/>
      </w:pPr>
      <w:r w:rsidRPr="00DA19CD">
        <w:rPr>
          <w:highlight w:val="lightGray"/>
        </w:rPr>
        <w:t xml:space="preserve">&lt;Chapter 2 </w:t>
      </w:r>
      <w:r w:rsidR="008A50B8">
        <w:rPr>
          <w:highlight w:val="lightGray"/>
        </w:rPr>
        <w:t>starts here</w:t>
      </w:r>
      <w:r w:rsidRPr="00DA19CD">
        <w:rPr>
          <w:highlight w:val="lightGray"/>
        </w:rPr>
        <w:t>&gt;</w:t>
      </w:r>
    </w:p>
    <w:p w14:paraId="6C0780FA" w14:textId="77777777" w:rsidR="002D4D6D" w:rsidRDefault="002D4D6D">
      <w:pPr>
        <w:rPr>
          <w:b/>
          <w:bCs/>
        </w:rPr>
      </w:pPr>
      <w:r>
        <w:rPr>
          <w:b/>
          <w:bCs/>
        </w:rPr>
        <w:br w:type="page"/>
      </w:r>
    </w:p>
    <w:p w14:paraId="714FEB4F" w14:textId="30308C47" w:rsidR="002D4D6D" w:rsidRDefault="002D4D6D" w:rsidP="00CD7601">
      <w:pPr>
        <w:pStyle w:val="Heading1"/>
      </w:pPr>
      <w:bookmarkStart w:id="24" w:name="_Toc208493956"/>
      <w:r w:rsidRPr="002D4D6D">
        <w:lastRenderedPageBreak/>
        <w:t xml:space="preserve">Chapter 3 </w:t>
      </w:r>
      <w:r w:rsidR="00CD7601">
        <w:t>–</w:t>
      </w:r>
      <w:r w:rsidRPr="002D4D6D">
        <w:t>Methodology</w:t>
      </w:r>
      <w:bookmarkEnd w:id="24"/>
    </w:p>
    <w:p w14:paraId="470A77F8" w14:textId="77777777" w:rsidR="00DA19CD" w:rsidRDefault="00DA19CD" w:rsidP="00DA19CD"/>
    <w:p w14:paraId="30D2202A" w14:textId="0644992E" w:rsidR="00DA19CD" w:rsidRPr="00DA19CD" w:rsidRDefault="00DA19CD" w:rsidP="00064850">
      <w:pPr>
        <w:spacing w:line="480" w:lineRule="auto"/>
      </w:pPr>
      <w:r w:rsidRPr="00DA19CD">
        <w:rPr>
          <w:highlight w:val="lightGray"/>
        </w:rPr>
        <w:t>&lt;Chapter 3 starts here&gt;</w:t>
      </w:r>
    </w:p>
    <w:p w14:paraId="6C0E5702" w14:textId="77777777" w:rsidR="002D4D6D" w:rsidRDefault="002D4D6D">
      <w:pPr>
        <w:rPr>
          <w:b/>
          <w:bCs/>
        </w:rPr>
      </w:pPr>
      <w:r>
        <w:rPr>
          <w:b/>
          <w:bCs/>
        </w:rPr>
        <w:br w:type="page"/>
      </w:r>
    </w:p>
    <w:p w14:paraId="5F61924D" w14:textId="723376DD" w:rsidR="002D4D6D" w:rsidRDefault="002D4D6D" w:rsidP="00CD7601">
      <w:pPr>
        <w:pStyle w:val="Heading1"/>
      </w:pPr>
      <w:bookmarkStart w:id="25" w:name="_Toc208493957"/>
      <w:r w:rsidRPr="002D4D6D">
        <w:lastRenderedPageBreak/>
        <w:t xml:space="preserve">Chapter 4 </w:t>
      </w:r>
      <w:r w:rsidR="00CD7601">
        <w:t xml:space="preserve">– </w:t>
      </w:r>
      <w:r w:rsidRPr="002D4D6D">
        <w:t>Results</w:t>
      </w:r>
      <w:bookmarkEnd w:id="25"/>
    </w:p>
    <w:p w14:paraId="15C69D99" w14:textId="77777777" w:rsidR="00064850" w:rsidRDefault="00064850" w:rsidP="00064850"/>
    <w:p w14:paraId="2227CBF0" w14:textId="7742D3E7" w:rsidR="00064850" w:rsidRPr="00064850" w:rsidRDefault="00064850" w:rsidP="00064850">
      <w:pPr>
        <w:spacing w:line="480" w:lineRule="auto"/>
      </w:pPr>
      <w:r w:rsidRPr="00064850">
        <w:rPr>
          <w:highlight w:val="lightGray"/>
        </w:rPr>
        <w:t>&lt;Chapter 4 starts here&gt;</w:t>
      </w:r>
    </w:p>
    <w:p w14:paraId="50A3DF82" w14:textId="77777777" w:rsidR="002D4D6D" w:rsidRDefault="002D4D6D">
      <w:pPr>
        <w:rPr>
          <w:b/>
          <w:bCs/>
        </w:rPr>
      </w:pPr>
      <w:r>
        <w:rPr>
          <w:b/>
          <w:bCs/>
        </w:rPr>
        <w:br w:type="page"/>
      </w:r>
    </w:p>
    <w:p w14:paraId="3B82FAE0" w14:textId="66E9E818" w:rsidR="002D4D6D" w:rsidRDefault="002D4D6D" w:rsidP="00CD7601">
      <w:pPr>
        <w:pStyle w:val="Heading1"/>
      </w:pPr>
      <w:bookmarkStart w:id="26" w:name="_Toc208493958"/>
      <w:r w:rsidRPr="002D4D6D">
        <w:lastRenderedPageBreak/>
        <w:t>Chapter 5</w:t>
      </w:r>
      <w:r w:rsidR="00CD7601">
        <w:t xml:space="preserve"> –</w:t>
      </w:r>
      <w:r w:rsidRPr="002D4D6D">
        <w:t xml:space="preserve"> Discussion and Conclusions</w:t>
      </w:r>
      <w:bookmarkEnd w:id="26"/>
    </w:p>
    <w:p w14:paraId="6F8DAA5D" w14:textId="77777777" w:rsidR="00064850" w:rsidRDefault="00064850" w:rsidP="00064850"/>
    <w:p w14:paraId="3D7712AB" w14:textId="388073E1" w:rsidR="00064850" w:rsidRPr="00064850" w:rsidRDefault="00064850" w:rsidP="00064850">
      <w:pPr>
        <w:spacing w:line="480" w:lineRule="auto"/>
      </w:pPr>
      <w:r w:rsidRPr="00064850">
        <w:rPr>
          <w:highlight w:val="lightGray"/>
        </w:rPr>
        <w:t xml:space="preserve">&lt;Chapter </w:t>
      </w:r>
      <w:r w:rsidR="002526B3">
        <w:rPr>
          <w:highlight w:val="lightGray"/>
        </w:rPr>
        <w:t>5</w:t>
      </w:r>
      <w:r w:rsidRPr="00064850">
        <w:rPr>
          <w:highlight w:val="lightGray"/>
        </w:rPr>
        <w:t xml:space="preserve"> starts here&gt;</w:t>
      </w:r>
    </w:p>
    <w:p w14:paraId="76D0219E" w14:textId="77777777" w:rsidR="00064850" w:rsidRPr="00064850" w:rsidRDefault="00064850" w:rsidP="00064850"/>
    <w:p w14:paraId="1AD92307" w14:textId="77777777" w:rsidR="002D4D6D" w:rsidRDefault="002D4D6D">
      <w:pPr>
        <w:rPr>
          <w:b/>
          <w:bCs/>
        </w:rPr>
      </w:pPr>
      <w:r>
        <w:rPr>
          <w:b/>
          <w:bCs/>
        </w:rPr>
        <w:br w:type="page"/>
      </w:r>
    </w:p>
    <w:p w14:paraId="3A224616" w14:textId="77777777" w:rsidR="00D84873" w:rsidRDefault="00D84873" w:rsidP="00CD7601">
      <w:pPr>
        <w:pStyle w:val="Heading1"/>
      </w:pPr>
      <w:bookmarkStart w:id="27" w:name="_Toc208493959"/>
      <w:r w:rsidRPr="00D84873">
        <w:lastRenderedPageBreak/>
        <w:t>Bibliography/References</w:t>
      </w:r>
      <w:bookmarkEnd w:id="27"/>
      <w:r w:rsidRPr="00D84873">
        <w:t xml:space="preserve"> </w:t>
      </w:r>
    </w:p>
    <w:p w14:paraId="52D70626" w14:textId="77777777" w:rsidR="00064850" w:rsidRDefault="00064850" w:rsidP="00064850"/>
    <w:p w14:paraId="7635DB91" w14:textId="798E5B7C" w:rsidR="00064850" w:rsidRPr="00064850" w:rsidRDefault="00064850" w:rsidP="00064850">
      <w:r w:rsidRPr="00064850">
        <w:rPr>
          <w:highlight w:val="lightGray"/>
        </w:rPr>
        <w:t>&lt;Bibliography&gt;</w:t>
      </w:r>
    </w:p>
    <w:p w14:paraId="03E82F7E" w14:textId="77777777" w:rsidR="00D84873" w:rsidRDefault="00D84873">
      <w:pPr>
        <w:rPr>
          <w:b/>
          <w:bCs/>
        </w:rPr>
      </w:pPr>
      <w:r>
        <w:rPr>
          <w:b/>
          <w:bCs/>
        </w:rPr>
        <w:br w:type="page"/>
      </w:r>
    </w:p>
    <w:p w14:paraId="63A9AA3F" w14:textId="03E47657" w:rsidR="00D84873" w:rsidRDefault="002D4D6D" w:rsidP="00CD7601">
      <w:pPr>
        <w:pStyle w:val="Heading1"/>
      </w:pPr>
      <w:bookmarkStart w:id="28" w:name="_Toc208493960"/>
      <w:r w:rsidRPr="002D4D6D">
        <w:lastRenderedPageBreak/>
        <w:t>Appendices</w:t>
      </w:r>
      <w:bookmarkEnd w:id="28"/>
    </w:p>
    <w:p w14:paraId="15D2AF4B" w14:textId="77777777" w:rsidR="00064850" w:rsidRDefault="00064850" w:rsidP="00064850"/>
    <w:p w14:paraId="3DDA103C" w14:textId="43DEF843" w:rsidR="00064850" w:rsidRPr="00064850" w:rsidRDefault="00064850" w:rsidP="00064850">
      <w:pPr>
        <w:spacing w:line="480" w:lineRule="auto"/>
      </w:pPr>
      <w:r w:rsidRPr="00064850">
        <w:rPr>
          <w:highlight w:val="lightGray"/>
        </w:rPr>
        <w:t>&lt;Appendices&gt;</w:t>
      </w:r>
    </w:p>
    <w:p w14:paraId="6E9CAB30" w14:textId="77777777" w:rsidR="00D84873" w:rsidRDefault="00D84873">
      <w:pPr>
        <w:rPr>
          <w:b/>
          <w:bCs/>
        </w:rPr>
      </w:pPr>
      <w:r>
        <w:rPr>
          <w:b/>
          <w:bCs/>
        </w:rPr>
        <w:br w:type="page"/>
      </w:r>
    </w:p>
    <w:p w14:paraId="32265700" w14:textId="5DE9E36C" w:rsidR="00E56B87" w:rsidRDefault="00D84873" w:rsidP="00CD7601">
      <w:pPr>
        <w:pStyle w:val="Heading1"/>
      </w:pPr>
      <w:bookmarkStart w:id="29" w:name="_Toc208493961"/>
      <w:r w:rsidRPr="00D84873">
        <w:lastRenderedPageBreak/>
        <w:t>Vita/</w:t>
      </w:r>
      <w:r w:rsidR="00CD7601">
        <w:t>B</w:t>
      </w:r>
      <w:r w:rsidRPr="00D84873">
        <w:t>iosketch</w:t>
      </w:r>
      <w:bookmarkEnd w:id="29"/>
      <w:r w:rsidRPr="00D84873">
        <w:t xml:space="preserve"> </w:t>
      </w:r>
    </w:p>
    <w:p w14:paraId="77878D20" w14:textId="77777777" w:rsidR="00064850" w:rsidRDefault="00064850" w:rsidP="00064850"/>
    <w:p w14:paraId="349107A9" w14:textId="0310F51C" w:rsidR="00064850" w:rsidRPr="00064850" w:rsidRDefault="00064850" w:rsidP="00064850">
      <w:pPr>
        <w:spacing w:line="480" w:lineRule="auto"/>
      </w:pPr>
      <w:r w:rsidRPr="00064850">
        <w:rPr>
          <w:highlight w:val="lightGray"/>
        </w:rPr>
        <w:t>&lt;Vita&gt;</w:t>
      </w:r>
    </w:p>
    <w:p w14:paraId="291F2907" w14:textId="4F33004B" w:rsidR="00C15F97" w:rsidRPr="005F5B5A" w:rsidRDefault="00C15F97" w:rsidP="00A87B2E"/>
    <w:sectPr w:rsidR="00C15F97" w:rsidRPr="005F5B5A" w:rsidSect="000C2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A5E65" w14:textId="77777777" w:rsidR="000C2685" w:rsidRDefault="000C2685" w:rsidP="000C2685">
      <w:pPr>
        <w:spacing w:after="0" w:line="240" w:lineRule="auto"/>
      </w:pPr>
      <w:r>
        <w:separator/>
      </w:r>
    </w:p>
  </w:endnote>
  <w:endnote w:type="continuationSeparator" w:id="0">
    <w:p w14:paraId="1C56CF2C" w14:textId="77777777" w:rsidR="000C2685" w:rsidRDefault="000C2685" w:rsidP="000C2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7131C" w14:textId="77777777" w:rsidR="000C2685" w:rsidRDefault="000C2685" w:rsidP="000C2685">
      <w:pPr>
        <w:spacing w:after="0" w:line="240" w:lineRule="auto"/>
      </w:pPr>
      <w:r>
        <w:separator/>
      </w:r>
    </w:p>
  </w:footnote>
  <w:footnote w:type="continuationSeparator" w:id="0">
    <w:p w14:paraId="3EA141C6" w14:textId="77777777" w:rsidR="000C2685" w:rsidRDefault="000C2685" w:rsidP="000C26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yNLSwMDc0sjQ3sbBU0lEKTi0uzszPAykwrAUALf5hViwAAAA="/>
  </w:docVars>
  <w:rsids>
    <w:rsidRoot w:val="000C2685"/>
    <w:rsid w:val="00033597"/>
    <w:rsid w:val="00043D3E"/>
    <w:rsid w:val="00064850"/>
    <w:rsid w:val="000B4917"/>
    <w:rsid w:val="000C07E9"/>
    <w:rsid w:val="000C2685"/>
    <w:rsid w:val="000F6418"/>
    <w:rsid w:val="001858D9"/>
    <w:rsid w:val="001964DC"/>
    <w:rsid w:val="0020431B"/>
    <w:rsid w:val="00212984"/>
    <w:rsid w:val="00240233"/>
    <w:rsid w:val="002526B3"/>
    <w:rsid w:val="002B1FB9"/>
    <w:rsid w:val="002D4D6D"/>
    <w:rsid w:val="0034170E"/>
    <w:rsid w:val="003664C8"/>
    <w:rsid w:val="003A2836"/>
    <w:rsid w:val="003F2226"/>
    <w:rsid w:val="00423913"/>
    <w:rsid w:val="004766FA"/>
    <w:rsid w:val="004A5D06"/>
    <w:rsid w:val="004D0518"/>
    <w:rsid w:val="00532C1D"/>
    <w:rsid w:val="00574001"/>
    <w:rsid w:val="005F5B5A"/>
    <w:rsid w:val="006D553A"/>
    <w:rsid w:val="006E218D"/>
    <w:rsid w:val="00724A9E"/>
    <w:rsid w:val="007768CE"/>
    <w:rsid w:val="007C461C"/>
    <w:rsid w:val="007E4F1F"/>
    <w:rsid w:val="0085024A"/>
    <w:rsid w:val="008A50B8"/>
    <w:rsid w:val="00906BD7"/>
    <w:rsid w:val="009F2F14"/>
    <w:rsid w:val="00A00956"/>
    <w:rsid w:val="00A87B2E"/>
    <w:rsid w:val="00AD19D5"/>
    <w:rsid w:val="00B76E25"/>
    <w:rsid w:val="00B81460"/>
    <w:rsid w:val="00BB6394"/>
    <w:rsid w:val="00BE3B73"/>
    <w:rsid w:val="00BE649F"/>
    <w:rsid w:val="00C059F5"/>
    <w:rsid w:val="00C15F97"/>
    <w:rsid w:val="00C27977"/>
    <w:rsid w:val="00C4563D"/>
    <w:rsid w:val="00C91840"/>
    <w:rsid w:val="00CC3783"/>
    <w:rsid w:val="00CD0EA0"/>
    <w:rsid w:val="00CD7601"/>
    <w:rsid w:val="00CE640B"/>
    <w:rsid w:val="00D05B6B"/>
    <w:rsid w:val="00D31ACE"/>
    <w:rsid w:val="00D418C8"/>
    <w:rsid w:val="00D513B6"/>
    <w:rsid w:val="00D84873"/>
    <w:rsid w:val="00D95FBF"/>
    <w:rsid w:val="00DA19CD"/>
    <w:rsid w:val="00E56B87"/>
    <w:rsid w:val="00E672EC"/>
    <w:rsid w:val="00EA6ECE"/>
    <w:rsid w:val="00EB715A"/>
    <w:rsid w:val="00F01A2E"/>
    <w:rsid w:val="00F20901"/>
    <w:rsid w:val="00F3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06799"/>
  <w15:chartTrackingRefBased/>
  <w15:docId w15:val="{9D186B21-86EF-4ADD-9B8B-6E2BAC64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D7601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caps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A19CD"/>
    <w:pPr>
      <w:keepNext/>
      <w:keepLines/>
      <w:spacing w:before="160" w:after="80" w:line="480" w:lineRule="auto"/>
      <w:outlineLvl w:val="1"/>
    </w:pPr>
    <w:rPr>
      <w:rFonts w:eastAsiaTheme="majorEastAsia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26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26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26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26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26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26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26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7601"/>
    <w:rPr>
      <w:rFonts w:eastAsiaTheme="majorEastAsia" w:cstheme="majorBidi"/>
      <w:b/>
      <w:caps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A19CD"/>
    <w:rPr>
      <w:rFonts w:eastAsiaTheme="majorEastAsia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26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26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26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26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26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26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26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26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26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26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26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26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26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26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26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26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26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268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C2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685"/>
  </w:style>
  <w:style w:type="paragraph" w:styleId="Footer">
    <w:name w:val="footer"/>
    <w:basedOn w:val="Normal"/>
    <w:link w:val="FooterChar"/>
    <w:uiPriority w:val="99"/>
    <w:unhideWhenUsed/>
    <w:rsid w:val="000C2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685"/>
  </w:style>
  <w:style w:type="paragraph" w:styleId="TOCHeading">
    <w:name w:val="TOC Heading"/>
    <w:basedOn w:val="Heading1"/>
    <w:next w:val="Normal"/>
    <w:uiPriority w:val="39"/>
    <w:unhideWhenUsed/>
    <w:qFormat/>
    <w:rsid w:val="00EB715A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D7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6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601"/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20901"/>
    <w:pPr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CD7601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20901"/>
    <w:pPr>
      <w:spacing w:after="100" w:line="480" w:lineRule="auto"/>
      <w:ind w:left="24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81180-078D-4C4A-B91D-3B7816260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0</Pages>
  <Words>667</Words>
  <Characters>3842</Characters>
  <Application>Microsoft Office Word</Application>
  <DocSecurity>0</DocSecurity>
  <Lines>10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riti Satyal</dc:creator>
  <cp:keywords/>
  <dc:description/>
  <cp:lastModifiedBy>Trista Shumway</cp:lastModifiedBy>
  <cp:revision>6</cp:revision>
  <dcterms:created xsi:type="dcterms:W3CDTF">2025-09-11T18:55:00Z</dcterms:created>
  <dcterms:modified xsi:type="dcterms:W3CDTF">2025-09-24T18:38:00Z</dcterms:modified>
</cp:coreProperties>
</file>